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291C3" w14:textId="77777777" w:rsidR="0084321D" w:rsidRDefault="0084321D" w:rsidP="0084321D">
      <w:pPr>
        <w:pStyle w:val="Tekstpodstawowy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</w:p>
    <w:p w14:paraId="42E70AAC" w14:textId="7AD47EAE" w:rsidR="0084321D" w:rsidRDefault="0084321D" w:rsidP="0084321D">
      <w:pPr>
        <w:pStyle w:val="Tekstpodstawowy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Informacje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dodatkowe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450CDB23" w14:textId="77777777" w:rsidR="0084321D" w:rsidRDefault="0084321D" w:rsidP="0084321D">
      <w:pPr>
        <w:pStyle w:val="Tekstpodstawowy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</w:p>
    <w:p w14:paraId="554193E7" w14:textId="585EAB86" w:rsidR="0084321D" w:rsidRDefault="0084321D" w:rsidP="0084321D">
      <w:pPr>
        <w:pStyle w:val="Tekstpodstawowy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r w:rsidRPr="002274C8">
        <w:rPr>
          <w:rFonts w:ascii="Times New Roman" w:hAnsi="Times New Roman" w:cs="Times New Roman"/>
          <w:sz w:val="22"/>
          <w:szCs w:val="22"/>
        </w:rPr>
        <w:t xml:space="preserve">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ama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dmiot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ów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inien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stosow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/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programow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stniejąc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nstalacj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d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ferowan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stem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zor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gnałó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4FD3E533" w14:textId="77777777" w:rsidR="0084321D" w:rsidRPr="002274C8" w:rsidRDefault="0084321D" w:rsidP="0084321D">
      <w:pPr>
        <w:pStyle w:val="Tekstpodstawowy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Po </w:t>
      </w:r>
      <w:proofErr w:type="spellStart"/>
      <w:r>
        <w:rPr>
          <w:rFonts w:ascii="Times New Roman" w:hAnsi="Times New Roman" w:cs="Times New Roman"/>
          <w:sz w:val="22"/>
          <w:szCs w:val="22"/>
        </w:rPr>
        <w:t>wykonaniu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konserwacji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zobowiązany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jest </w:t>
      </w:r>
      <w:proofErr w:type="spellStart"/>
      <w:r>
        <w:rPr>
          <w:rFonts w:ascii="Times New Roman" w:hAnsi="Times New Roman" w:cs="Times New Roman"/>
          <w:sz w:val="22"/>
          <w:szCs w:val="22"/>
        </w:rPr>
        <w:t>przedstawić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protokół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>
        <w:rPr>
          <w:rFonts w:ascii="Times New Roman" w:hAnsi="Times New Roman" w:cs="Times New Roman"/>
          <w:sz w:val="22"/>
          <w:szCs w:val="22"/>
        </w:rPr>
        <w:t>wykonanego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zadania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do </w:t>
      </w:r>
      <w:proofErr w:type="spellStart"/>
      <w:r>
        <w:rPr>
          <w:rFonts w:ascii="Times New Roman" w:hAnsi="Times New Roman" w:cs="Times New Roman"/>
          <w:sz w:val="22"/>
          <w:szCs w:val="22"/>
        </w:rPr>
        <w:t>odpowiedniej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jednostki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Urzędu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Gminy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>
        <w:rPr>
          <w:rFonts w:ascii="Times New Roman" w:hAnsi="Times New Roman" w:cs="Times New Roman"/>
          <w:sz w:val="22"/>
          <w:szCs w:val="22"/>
        </w:rPr>
        <w:t>Luzinie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0F0CBF08" w14:textId="77777777" w:rsidR="0084321D" w:rsidRPr="002274C8" w:rsidRDefault="0084321D" w:rsidP="0084321D">
      <w:pPr>
        <w:pStyle w:val="Compact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tal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rganizacyjn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wiązan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nie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ów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mag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tawiane</w:t>
      </w:r>
      <w:proofErr w:type="spellEnd"/>
    </w:p>
    <w:p w14:paraId="77093FCA" w14:textId="77777777" w:rsidR="0084321D" w:rsidRPr="002274C8" w:rsidRDefault="0084321D" w:rsidP="0084321D">
      <w:pPr>
        <w:pStyle w:val="FirstParagraph"/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.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zczegól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:</w:t>
      </w:r>
    </w:p>
    <w:p w14:paraId="38E116D4" w14:textId="77777777" w:rsidR="0084321D" w:rsidRPr="002274C8" w:rsidRDefault="0084321D" w:rsidP="0084321D">
      <w:pPr>
        <w:pStyle w:val="FirstParagraph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us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siad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ncesj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owadze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ziałal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gospodarcz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kresieusług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chro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ó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owa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form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ezpośredni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chro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fizycznej,określając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kres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form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świadc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ług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dzielon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zMinisterstw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ewnętrz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god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taw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22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ierp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1997r. 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chro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ó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(Dz. U. z 2017r.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. 2213,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óźn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.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),</w:t>
      </w:r>
    </w:p>
    <w:p w14:paraId="2E3592F7" w14:textId="77777777" w:rsidR="0084321D" w:rsidRPr="002274C8" w:rsidRDefault="0084321D" w:rsidP="0084321D">
      <w:pPr>
        <w:pStyle w:val="FirstParagraph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us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siad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płacon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lis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twierdzając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ż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jest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bezpieczo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od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dpowiedzial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ywiln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kres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owadzon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ziałal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gospodarcz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wiązan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dmiote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pyt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fertow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5853E04D" w14:textId="77777777" w:rsidR="0084321D" w:rsidRPr="002274C8" w:rsidRDefault="0084321D" w:rsidP="0084321D">
      <w:pPr>
        <w:pStyle w:val="FirstParagraph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mag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aby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wyższ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ług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chro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ó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owa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ył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god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magania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awny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warty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owiązując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kta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aw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dmiotowy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kres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 m.in.:</w:t>
      </w:r>
    </w:p>
    <w:p w14:paraId="24D0CA42" w14:textId="77777777" w:rsidR="0084321D" w:rsidRPr="002274C8" w:rsidRDefault="0084321D" w:rsidP="0084321D">
      <w:pPr>
        <w:pStyle w:val="FirstParagraph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2274C8">
        <w:rPr>
          <w:rFonts w:ascii="Times New Roman" w:hAnsi="Times New Roman" w:cs="Times New Roman"/>
          <w:sz w:val="21"/>
          <w:szCs w:val="21"/>
        </w:rPr>
        <w:t>Ustaw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d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22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ierp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1997r. o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ochron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osób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mie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(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Dz.U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>. 2017 r.,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oz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. 2213 z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óźn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.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zm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>.).</w:t>
      </w:r>
    </w:p>
    <w:p w14:paraId="78EC091C" w14:textId="77777777" w:rsidR="0084321D" w:rsidRPr="002274C8" w:rsidRDefault="0084321D" w:rsidP="0084321D">
      <w:pPr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2274C8">
        <w:rPr>
          <w:rFonts w:ascii="Times New Roman" w:hAnsi="Times New Roman" w:cs="Times New Roman"/>
          <w:sz w:val="21"/>
          <w:szCs w:val="21"/>
        </w:rPr>
        <w:t>Ustaw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d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20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marc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2009 r. o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bezpieczeństw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imprez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masow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(Dz. U. 2017r.,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oz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>. 1160).</w:t>
      </w:r>
    </w:p>
    <w:p w14:paraId="12266DC9" w14:textId="77777777" w:rsidR="0084321D" w:rsidRPr="002274C8" w:rsidRDefault="0084321D" w:rsidP="0084321D">
      <w:pPr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2274C8">
        <w:rPr>
          <w:rFonts w:ascii="Times New Roman" w:hAnsi="Times New Roman" w:cs="Times New Roman"/>
          <w:sz w:val="21"/>
          <w:szCs w:val="21"/>
        </w:rPr>
        <w:t>Ustaw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d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24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maj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2013r. o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środka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rzymusu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bezpośredniego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bron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alnej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(Dz. U. 2017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oz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>. 1120 z póź.zm.).</w:t>
      </w:r>
    </w:p>
    <w:p w14:paraId="674E802C" w14:textId="77777777" w:rsidR="0084321D" w:rsidRPr="002274C8" w:rsidRDefault="0084321D" w:rsidP="0084321D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2274C8">
        <w:rPr>
          <w:rFonts w:ascii="Times New Roman" w:hAnsi="Times New Roman" w:cs="Times New Roman"/>
          <w:sz w:val="21"/>
          <w:szCs w:val="21"/>
        </w:rPr>
        <w:t>rozporządzen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Ministr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praw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Wewnętrzn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Administracj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d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18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grud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1998 r. w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praw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określe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zczegółow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zasad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współpracy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pecjalistyczn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uzbrojon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formacj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ochronn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olicją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jednostkam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ochrony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rzeciwpożarowej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obrony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cywilnej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trażam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gminnym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(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miejskim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) (Dz. U. Nr 161,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oz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>. 1108).</w:t>
      </w:r>
    </w:p>
    <w:p w14:paraId="4998151D" w14:textId="77777777" w:rsidR="0084321D" w:rsidRPr="002274C8" w:rsidRDefault="0084321D" w:rsidP="0084321D">
      <w:pPr>
        <w:pStyle w:val="Compact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sz w:val="21"/>
          <w:szCs w:val="21"/>
        </w:rPr>
      </w:pPr>
      <w:proofErr w:type="spellStart"/>
      <w:r w:rsidRPr="002274C8">
        <w:rPr>
          <w:rFonts w:ascii="Times New Roman" w:hAnsi="Times New Roman" w:cs="Times New Roman"/>
          <w:sz w:val="21"/>
          <w:szCs w:val="21"/>
        </w:rPr>
        <w:t>rozporządzen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Ministr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praw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Wewnętrzn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Administracj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d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21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aździernik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2011 r. w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prawie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zasad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uzbrojenia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specjalistyczn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uzbrojon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formacj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ochronnych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warunków</w:t>
      </w:r>
      <w:proofErr w:type="spellEnd"/>
      <w:r w:rsidRPr="009F1B29">
        <w:rPr>
          <w:rFonts w:ascii="Times New Roman" w:hAnsi="Times New Roman" w:cs="Times New Roman"/>
          <w:sz w:val="21"/>
          <w:szCs w:val="21"/>
          <w:lang w:val="pl-PL"/>
        </w:rPr>
        <w:t xml:space="preserve"> przechowywania oraz ewidencjonowania</w:t>
      </w:r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bron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amunicji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 (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Dz.U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 xml:space="preserve">. 2015, </w:t>
      </w:r>
      <w:proofErr w:type="spellStart"/>
      <w:r w:rsidRPr="002274C8">
        <w:rPr>
          <w:rFonts w:ascii="Times New Roman" w:hAnsi="Times New Roman" w:cs="Times New Roman"/>
          <w:sz w:val="21"/>
          <w:szCs w:val="21"/>
        </w:rPr>
        <w:t>poz</w:t>
      </w:r>
      <w:proofErr w:type="spellEnd"/>
      <w:r w:rsidRPr="002274C8">
        <w:rPr>
          <w:rFonts w:ascii="Times New Roman" w:hAnsi="Times New Roman" w:cs="Times New Roman"/>
          <w:sz w:val="21"/>
          <w:szCs w:val="21"/>
        </w:rPr>
        <w:t>. 992,).</w:t>
      </w:r>
    </w:p>
    <w:p w14:paraId="6A6EE069" w14:textId="77777777" w:rsidR="0084321D" w:rsidRPr="002274C8" w:rsidRDefault="0084321D" w:rsidP="0084321D">
      <w:pPr>
        <w:pStyle w:val="FirstParagraph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r w:rsidRPr="002274C8">
        <w:rPr>
          <w:rFonts w:ascii="Times New Roman" w:hAnsi="Times New Roman" w:cs="Times New Roman"/>
          <w:sz w:val="22"/>
          <w:szCs w:val="22"/>
        </w:rPr>
        <w:t xml:space="preserve">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ama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dmiot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ów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inien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stosow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/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gotow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stniejąc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nstalacj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d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ferowan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system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zor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gnałó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3AA4050B" w14:textId="77777777" w:rsidR="0084321D" w:rsidRPr="002274C8" w:rsidRDefault="0084321D" w:rsidP="0084321D">
      <w:pPr>
        <w:pStyle w:val="FirstParagraph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r w:rsidRPr="002274C8">
        <w:rPr>
          <w:rFonts w:ascii="Times New Roman" w:hAnsi="Times New Roman" w:cs="Times New Roman"/>
          <w:sz w:val="22"/>
          <w:szCs w:val="22"/>
        </w:rPr>
        <w:t xml:space="preserve">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ama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nserw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stemó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obowiąza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jest d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wartaln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nserw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instalowa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stemó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hronio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iekta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zczegól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do:</w:t>
      </w:r>
    </w:p>
    <w:p w14:paraId="41625C39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dz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nstal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ozmieszc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ocow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zystki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rządzeń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stem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7578DFC1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dz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praw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ział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zystki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ujek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łącz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rządzenia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ruchamiany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ęcz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392CE247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god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magania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zystki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łączeń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giętki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09F19EAE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sila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główn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zerwow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acuj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n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1561275F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entral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j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sług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ocedur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kład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nstal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4B3016CB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praw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ział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ażd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rzą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ransmis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półpra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tacj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onitorując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0EE734D4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praw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ział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ażd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kustyczn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gnalizator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56E25CA4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raw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system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jest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gotow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d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acy</w:t>
      </w:r>
      <w:proofErr w:type="spellEnd"/>
    </w:p>
    <w:p w14:paraId="4508DF30" w14:textId="77777777" w:rsidR="0084321D" w:rsidRPr="002274C8" w:rsidRDefault="0084321D" w:rsidP="0084321D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twier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kon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yn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nserwacyj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siążc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nserw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stemó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tór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gotuj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datkow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orządz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otokoł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dbior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lastRenderedPageBreak/>
        <w:t>wykona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yn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nserwacyj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tomiast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ob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poważnio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twierdz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i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leżyt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ług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00670597" w14:textId="77777777" w:rsidR="0084321D" w:rsidRPr="002274C8" w:rsidRDefault="0084321D" w:rsidP="0084321D">
      <w:pPr>
        <w:pStyle w:val="FirstParagraph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ędz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ował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ług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chro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ó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leżyt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taranności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zczegól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jmuj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ieb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owiązk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kres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:</w:t>
      </w:r>
    </w:p>
    <w:p w14:paraId="0B4E1A78" w14:textId="77777777" w:rsidR="0084321D" w:rsidRPr="002274C8" w:rsidRDefault="0084321D" w:rsidP="0084321D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ezpośredni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chro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fizyczn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ó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ele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bezpiec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g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d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óba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ewast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zkod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radzież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łam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ewnątr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jak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ewnątr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hronion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iekt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)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pade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erroryzme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tp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,</w:t>
      </w:r>
    </w:p>
    <w:p w14:paraId="4E5A324E" w14:textId="77777777" w:rsidR="0084321D" w:rsidRPr="002274C8" w:rsidRDefault="0084321D" w:rsidP="0084321D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chro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tu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zczególn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groż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życ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drow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ó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bywając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ere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hronion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iekt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7548B1D7" w14:textId="77777777" w:rsidR="0084321D" w:rsidRPr="002274C8" w:rsidRDefault="0084321D" w:rsidP="0084321D">
      <w:pPr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r w:rsidRPr="002274C8">
        <w:rPr>
          <w:rFonts w:ascii="Times New Roman" w:hAnsi="Times New Roman" w:cs="Times New Roman"/>
          <w:sz w:val="22"/>
          <w:szCs w:val="22"/>
        </w:rPr>
        <w:t xml:space="preserve">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padk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nterwen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pewnie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parc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zbrojon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grup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nterferencyjn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00DB7C05" w14:textId="77777777" w:rsidR="0084321D" w:rsidRPr="002274C8" w:rsidRDefault="0084321D" w:rsidP="0084321D">
      <w:pPr>
        <w:pStyle w:val="Akapitzlist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każ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ni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warc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mow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a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ó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poważnio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tór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:</w:t>
      </w:r>
    </w:p>
    <w:p w14:paraId="7F31897B" w14:textId="77777777" w:rsidR="0084321D" w:rsidRPr="002274C8" w:rsidRDefault="0084321D" w:rsidP="0084321D">
      <w:pPr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wiadam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yżur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stem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padk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rus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stem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iekc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2A742055" w14:textId="77777777" w:rsidR="0084321D" w:rsidRPr="002274C8" w:rsidRDefault="0084321D" w:rsidP="0084321D">
      <w:pPr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wiadam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padk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wari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ystem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alarmow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,</w:t>
      </w:r>
    </w:p>
    <w:p w14:paraId="44092A6E" w14:textId="77777777" w:rsidR="0084321D" w:rsidRPr="002274C8" w:rsidRDefault="0084321D" w:rsidP="0084321D">
      <w:pPr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dpisyw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ęd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kument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tanowiąc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dstaw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ozliczeń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ług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y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ównież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otokoł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dbior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yn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nserwacyj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;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wiado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iezwłocz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iśm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zelki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miana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ó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dmiotowy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az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2EAD97BA" w14:textId="77777777" w:rsidR="0084321D" w:rsidRPr="002274C8" w:rsidRDefault="0084321D" w:rsidP="0084321D">
      <w:pPr>
        <w:pStyle w:val="Akapitzlist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dpowiad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a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awidłow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god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owiązujący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pisam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bór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acownikó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chro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ra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ich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posaż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54A28546" w14:textId="77777777" w:rsidR="0084321D" w:rsidRPr="002274C8" w:rsidRDefault="0084321D" w:rsidP="0084321D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obowiązan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ęd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chow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ajemni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zelk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nformacj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tór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aj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pły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stan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ezpieczeństw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as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bowiązyw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mow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ra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p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j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ozwiązani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-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ezterminow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79DFABF0" w14:textId="77777777" w:rsidR="0084321D" w:rsidRPr="002274C8" w:rsidRDefault="0084321D" w:rsidP="0084321D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oż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ciąg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mieni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żad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obowiązań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ając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razi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trat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aterialn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finansow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.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tycz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to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zczegól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ecyz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wiąza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posobe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d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ę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14D40A67" w14:textId="77777777" w:rsidR="0084321D" w:rsidRPr="002274C8" w:rsidRDefault="0084321D" w:rsidP="0084321D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stal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ecyz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tycząc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ów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zgadnian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ędą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łącz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ów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kres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mow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259FE0C5" w14:textId="77777777" w:rsidR="0084321D" w:rsidRPr="002274C8" w:rsidRDefault="0084321D" w:rsidP="0084321D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dpowiedzialn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ędz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a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ałokształt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y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a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bieg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ra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erminow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ów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kres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mow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017EA6C2" w14:textId="77777777" w:rsidR="0084321D" w:rsidRPr="002274C8" w:rsidRDefault="0084321D" w:rsidP="0084321D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dpowiadać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będz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obec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a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zelk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zkod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rządzon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m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ersonel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ra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sob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rzec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padk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iedołoż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e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ersonel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leżytej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tarann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mow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72D01500" w14:textId="77777777" w:rsidR="0084321D" w:rsidRPr="002274C8" w:rsidRDefault="0084321D" w:rsidP="0084321D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szelk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szt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w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ty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wiązan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jazde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zyjazde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iejsc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umow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raz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koszt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ateriałó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trzebn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do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realizacj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d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nos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we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łasny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kres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Wykonawc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, bez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raw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ich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wrotu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d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ego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33C28781" w14:textId="77777777" w:rsidR="0084321D" w:rsidRPr="002274C8" w:rsidRDefault="0084321D" w:rsidP="0084321D">
      <w:pPr>
        <w:pStyle w:val="FirstParagraph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puszcz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ożliw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składa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ofert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ęściowych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48D53176" w14:textId="77777777" w:rsidR="0084321D" w:rsidRPr="002274C8" w:rsidRDefault="0084321D" w:rsidP="0084321D">
      <w:pPr>
        <w:pStyle w:val="FirstParagraph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sz w:val="22"/>
          <w:szCs w:val="22"/>
        </w:rPr>
      </w:pPr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awiający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nie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dopuszcz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możliw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wierz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podwykonawcom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zę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lub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_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całości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2274C8">
        <w:rPr>
          <w:rFonts w:ascii="Times New Roman" w:hAnsi="Times New Roman" w:cs="Times New Roman"/>
          <w:sz w:val="22"/>
          <w:szCs w:val="22"/>
        </w:rPr>
        <w:t>zamówienia</w:t>
      </w:r>
      <w:proofErr w:type="spellEnd"/>
      <w:r w:rsidRPr="002274C8">
        <w:rPr>
          <w:rFonts w:ascii="Times New Roman" w:hAnsi="Times New Roman" w:cs="Times New Roman"/>
          <w:sz w:val="22"/>
          <w:szCs w:val="22"/>
        </w:rPr>
        <w:t>.</w:t>
      </w:r>
    </w:p>
    <w:p w14:paraId="3038AD31" w14:textId="77777777" w:rsidR="0084321D" w:rsidRDefault="0084321D"/>
    <w:sectPr w:rsidR="0084321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6ECB8" w14:textId="77777777" w:rsidR="00676675" w:rsidRDefault="00676675" w:rsidP="0084321D">
      <w:pPr>
        <w:spacing w:after="0"/>
      </w:pPr>
      <w:r>
        <w:separator/>
      </w:r>
    </w:p>
  </w:endnote>
  <w:endnote w:type="continuationSeparator" w:id="0">
    <w:p w14:paraId="0333B88D" w14:textId="77777777" w:rsidR="00676675" w:rsidRDefault="00676675" w:rsidP="008432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7C2CA" w14:textId="77777777" w:rsidR="00676675" w:rsidRDefault="00676675" w:rsidP="0084321D">
      <w:pPr>
        <w:spacing w:after="0"/>
      </w:pPr>
      <w:r>
        <w:separator/>
      </w:r>
    </w:p>
  </w:footnote>
  <w:footnote w:type="continuationSeparator" w:id="0">
    <w:p w14:paraId="4D8F6BBF" w14:textId="77777777" w:rsidR="00676675" w:rsidRDefault="00676675" w:rsidP="008432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73FDE" w14:textId="77777777" w:rsidR="0084321D" w:rsidRPr="002E26FD" w:rsidRDefault="0084321D" w:rsidP="0084321D">
    <w:pPr>
      <w:pStyle w:val="FirstParagraph"/>
      <w:spacing w:before="0" w:after="0"/>
      <w:jc w:val="center"/>
      <w:rPr>
        <w:rFonts w:ascii="Times New Roman" w:hAnsi="Times New Roman" w:cs="Times New Roman"/>
      </w:rPr>
    </w:pPr>
    <w:r w:rsidRPr="002E26FD">
      <w:rPr>
        <w:rFonts w:ascii="Times New Roman" w:eastAsia="Times New Roman" w:hAnsi="Times New Roman" w:cs="Times New Roman"/>
        <w:b/>
        <w:i/>
        <w:noProof/>
        <w:sz w:val="16"/>
        <w:szCs w:val="16"/>
        <w:lang w:eastAsia="pl-PL"/>
      </w:rPr>
      <w:drawing>
        <wp:anchor distT="0" distB="0" distL="114300" distR="114300" simplePos="0" relativeHeight="251659264" behindDoc="1" locked="0" layoutInCell="1" allowOverlap="1" wp14:anchorId="3BD96FF2" wp14:editId="1FA85C3A">
          <wp:simplePos x="0" y="0"/>
          <wp:positionH relativeFrom="column">
            <wp:posOffset>282575</wp:posOffset>
          </wp:positionH>
          <wp:positionV relativeFrom="paragraph">
            <wp:posOffset>-63500</wp:posOffset>
          </wp:positionV>
          <wp:extent cx="571500" cy="742950"/>
          <wp:effectExtent l="0" t="0" r="0" b="0"/>
          <wp:wrapTight wrapText="bothSides">
            <wp:wrapPolygon edited="0">
              <wp:start x="0" y="0"/>
              <wp:lineTo x="0" y="15508"/>
              <wp:lineTo x="7920" y="21046"/>
              <wp:lineTo x="8640" y="21046"/>
              <wp:lineTo x="11520" y="21046"/>
              <wp:lineTo x="12240" y="21046"/>
              <wp:lineTo x="20880" y="14954"/>
              <wp:lineTo x="20880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742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26FD">
      <w:rPr>
        <w:rFonts w:ascii="Times New Roman" w:hAnsi="Times New Roman" w:cs="Times New Roman"/>
      </w:rPr>
      <w:t>GMINA LUZINO</w:t>
    </w:r>
  </w:p>
  <w:p w14:paraId="00A9DB94" w14:textId="77777777" w:rsidR="0084321D" w:rsidRPr="002E26FD" w:rsidRDefault="0084321D" w:rsidP="0084321D">
    <w:pPr>
      <w:pStyle w:val="Tekstpodstawowy"/>
      <w:spacing w:before="0" w:after="0"/>
      <w:jc w:val="center"/>
      <w:rPr>
        <w:rFonts w:ascii="Times New Roman" w:hAnsi="Times New Roman" w:cs="Times New Roman"/>
      </w:rPr>
    </w:pPr>
    <w:r w:rsidRPr="002E26FD">
      <w:rPr>
        <w:rFonts w:ascii="Times New Roman" w:hAnsi="Times New Roman" w:cs="Times New Roman"/>
      </w:rPr>
      <w:t>UL. OFIAR STUTTHOFU 11, 84-242 LUZINO</w:t>
    </w:r>
  </w:p>
  <w:p w14:paraId="0F596B86" w14:textId="77777777" w:rsidR="0084321D" w:rsidRPr="002E26FD" w:rsidRDefault="0084321D" w:rsidP="0084321D">
    <w:pPr>
      <w:pStyle w:val="Tekstpodstawowy"/>
      <w:spacing w:before="0" w:after="0"/>
      <w:jc w:val="center"/>
      <w:rPr>
        <w:rFonts w:ascii="Times New Roman" w:hAnsi="Times New Roman" w:cs="Times New Roman"/>
      </w:rPr>
    </w:pPr>
    <w:r w:rsidRPr="002E26FD">
      <w:rPr>
        <w:rFonts w:ascii="Times New Roman" w:hAnsi="Times New Roman" w:cs="Times New Roman"/>
      </w:rPr>
      <w:t xml:space="preserve">tel. 58 678 20 68, fax: 58 678 20 68 w. </w:t>
    </w:r>
    <w:r>
      <w:rPr>
        <w:rFonts w:ascii="Times New Roman" w:hAnsi="Times New Roman" w:cs="Times New Roman"/>
      </w:rPr>
      <w:t>69</w:t>
    </w:r>
    <w:r w:rsidRPr="002E26FD">
      <w:rPr>
        <w:rFonts w:ascii="Times New Roman" w:hAnsi="Times New Roman" w:cs="Times New Roman"/>
      </w:rPr>
      <w:t xml:space="preserve"> </w:t>
    </w:r>
    <w:proofErr w:type="spellStart"/>
    <w:r w:rsidRPr="002E26FD">
      <w:rPr>
        <w:rFonts w:ascii="Times New Roman" w:hAnsi="Times New Roman" w:cs="Times New Roman"/>
      </w:rPr>
      <w:t>lub</w:t>
    </w:r>
    <w:proofErr w:type="spellEnd"/>
    <w:r w:rsidRPr="002E26FD">
      <w:rPr>
        <w:rFonts w:ascii="Times New Roman" w:hAnsi="Times New Roman" w:cs="Times New Roman"/>
      </w:rPr>
      <w:t xml:space="preserve"> 58 678 23 25</w:t>
    </w:r>
  </w:p>
  <w:p w14:paraId="747EB457" w14:textId="77777777" w:rsidR="0084321D" w:rsidRDefault="0084321D" w:rsidP="0084321D">
    <w:pPr>
      <w:pStyle w:val="Tekstpodstawowy"/>
      <w:spacing w:before="0" w:after="0"/>
      <w:jc w:val="center"/>
      <w:rPr>
        <w:rFonts w:ascii="Times New Roman" w:hAnsi="Times New Roman" w:cs="Times New Roman"/>
      </w:rPr>
    </w:pPr>
    <w:hyperlink r:id="rId2" w:history="1">
      <w:r w:rsidRPr="002E26FD">
        <w:rPr>
          <w:rStyle w:val="Hipercze"/>
          <w:rFonts w:ascii="Times New Roman" w:hAnsi="Times New Roman" w:cs="Times New Roman"/>
        </w:rPr>
        <w:t>www.luzino.eu</w:t>
      </w:r>
    </w:hyperlink>
    <w:r w:rsidRPr="002E26FD">
      <w:rPr>
        <w:rFonts w:ascii="Times New Roman" w:hAnsi="Times New Roman" w:cs="Times New Roman"/>
      </w:rPr>
      <w:t xml:space="preserve"> mail: </w:t>
    </w:r>
    <w:hyperlink r:id="rId3" w:history="1">
      <w:r w:rsidRPr="00651408">
        <w:rPr>
          <w:rStyle w:val="Hipercze"/>
          <w:rFonts w:ascii="Times New Roman" w:hAnsi="Times New Roman" w:cs="Times New Roman"/>
        </w:rPr>
        <w:t>komunalny_ad@luzino.pl</w:t>
      </w:r>
    </w:hyperlink>
  </w:p>
  <w:p w14:paraId="06601C10" w14:textId="77777777" w:rsidR="0084321D" w:rsidRDefault="0084321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1026B"/>
    <w:multiLevelType w:val="multilevel"/>
    <w:tmpl w:val="B7B8B7FE"/>
    <w:lvl w:ilvl="0">
      <w:start w:val="8"/>
      <w:numFmt w:val="decimal"/>
      <w:lvlText w:val="%1)"/>
      <w:lvlJc w:val="left"/>
      <w:pPr>
        <w:tabs>
          <w:tab w:val="num" w:pos="851"/>
        </w:tabs>
        <w:ind w:left="1331" w:hanging="480"/>
      </w:pPr>
    </w:lvl>
    <w:lvl w:ilvl="1">
      <w:start w:val="8"/>
      <w:numFmt w:val="decimal"/>
      <w:lvlText w:val="%2)"/>
      <w:lvlJc w:val="left"/>
      <w:pPr>
        <w:tabs>
          <w:tab w:val="num" w:pos="1571"/>
        </w:tabs>
        <w:ind w:left="2051" w:hanging="480"/>
      </w:pPr>
    </w:lvl>
    <w:lvl w:ilvl="2">
      <w:start w:val="8"/>
      <w:numFmt w:val="decimal"/>
      <w:lvlText w:val="%3)"/>
      <w:lvlJc w:val="left"/>
      <w:pPr>
        <w:tabs>
          <w:tab w:val="num" w:pos="2291"/>
        </w:tabs>
        <w:ind w:left="2771" w:hanging="480"/>
      </w:pPr>
    </w:lvl>
    <w:lvl w:ilvl="3">
      <w:start w:val="8"/>
      <w:numFmt w:val="decimal"/>
      <w:lvlText w:val="%4)"/>
      <w:lvlJc w:val="left"/>
      <w:pPr>
        <w:tabs>
          <w:tab w:val="num" w:pos="3011"/>
        </w:tabs>
        <w:ind w:left="3491" w:hanging="480"/>
      </w:pPr>
    </w:lvl>
    <w:lvl w:ilvl="4">
      <w:start w:val="8"/>
      <w:numFmt w:val="decimal"/>
      <w:lvlText w:val="%5)"/>
      <w:lvlJc w:val="left"/>
      <w:pPr>
        <w:tabs>
          <w:tab w:val="num" w:pos="3731"/>
        </w:tabs>
        <w:ind w:left="4211" w:hanging="480"/>
      </w:pPr>
    </w:lvl>
    <w:lvl w:ilvl="5">
      <w:start w:val="8"/>
      <w:numFmt w:val="decimal"/>
      <w:lvlText w:val="%6)"/>
      <w:lvlJc w:val="left"/>
      <w:pPr>
        <w:tabs>
          <w:tab w:val="num" w:pos="4451"/>
        </w:tabs>
        <w:ind w:left="4931" w:hanging="480"/>
      </w:pPr>
    </w:lvl>
    <w:lvl w:ilvl="6">
      <w:start w:val="8"/>
      <w:numFmt w:val="decimal"/>
      <w:lvlText w:val="%7)"/>
      <w:lvlJc w:val="left"/>
      <w:pPr>
        <w:tabs>
          <w:tab w:val="num" w:pos="5171"/>
        </w:tabs>
        <w:ind w:left="5651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F2EB05"/>
    <w:multiLevelType w:val="multilevel"/>
    <w:tmpl w:val="FA482D62"/>
    <w:lvl w:ilvl="0">
      <w:start w:val="1"/>
      <w:numFmt w:val="lowerLetter"/>
      <w:lvlText w:val="%1)"/>
      <w:lvlJc w:val="left"/>
      <w:pPr>
        <w:tabs>
          <w:tab w:val="num" w:pos="709"/>
        </w:tabs>
        <w:ind w:left="1189" w:hanging="480"/>
      </w:pPr>
    </w:lvl>
    <w:lvl w:ilvl="1">
      <w:start w:val="1"/>
      <w:numFmt w:val="lowerLetter"/>
      <w:lvlText w:val="%2)"/>
      <w:lvlJc w:val="left"/>
      <w:pPr>
        <w:tabs>
          <w:tab w:val="num" w:pos="1429"/>
        </w:tabs>
        <w:ind w:left="1909" w:hanging="480"/>
      </w:pPr>
    </w:lvl>
    <w:lvl w:ilvl="2">
      <w:start w:val="1"/>
      <w:numFmt w:val="lowerLetter"/>
      <w:lvlText w:val="%3)"/>
      <w:lvlJc w:val="left"/>
      <w:pPr>
        <w:tabs>
          <w:tab w:val="num" w:pos="2149"/>
        </w:tabs>
        <w:ind w:left="2629" w:hanging="480"/>
      </w:pPr>
    </w:lvl>
    <w:lvl w:ilvl="3">
      <w:start w:val="1"/>
      <w:numFmt w:val="lowerLetter"/>
      <w:lvlText w:val="%4)"/>
      <w:lvlJc w:val="left"/>
      <w:pPr>
        <w:tabs>
          <w:tab w:val="num" w:pos="2869"/>
        </w:tabs>
        <w:ind w:left="3349" w:hanging="480"/>
      </w:pPr>
    </w:lvl>
    <w:lvl w:ilvl="4">
      <w:start w:val="1"/>
      <w:numFmt w:val="lowerLetter"/>
      <w:lvlText w:val="%5)"/>
      <w:lvlJc w:val="left"/>
      <w:pPr>
        <w:tabs>
          <w:tab w:val="num" w:pos="3589"/>
        </w:tabs>
        <w:ind w:left="4069" w:hanging="480"/>
      </w:pPr>
    </w:lvl>
    <w:lvl w:ilvl="5">
      <w:start w:val="1"/>
      <w:numFmt w:val="lowerLetter"/>
      <w:lvlText w:val="%6)"/>
      <w:lvlJc w:val="left"/>
      <w:pPr>
        <w:tabs>
          <w:tab w:val="num" w:pos="4309"/>
        </w:tabs>
        <w:ind w:left="4789" w:hanging="480"/>
      </w:pPr>
    </w:lvl>
    <w:lvl w:ilvl="6">
      <w:start w:val="1"/>
      <w:numFmt w:val="lowerLetter"/>
      <w:lvlText w:val="%7)"/>
      <w:lvlJc w:val="left"/>
      <w:pPr>
        <w:tabs>
          <w:tab w:val="num" w:pos="5029"/>
        </w:tabs>
        <w:ind w:left="5509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D10A06"/>
    <w:multiLevelType w:val="multilevel"/>
    <w:tmpl w:val="01741BD2"/>
    <w:lvl w:ilvl="0">
      <w:start w:val="2"/>
      <w:numFmt w:val="decimal"/>
      <w:lvlText w:val="%1."/>
      <w:lvlJc w:val="left"/>
      <w:pPr>
        <w:tabs>
          <w:tab w:val="num" w:pos="426"/>
        </w:tabs>
        <w:ind w:left="906" w:hanging="480"/>
      </w:pPr>
    </w:lvl>
    <w:lvl w:ilvl="1">
      <w:start w:val="2"/>
      <w:numFmt w:val="decimal"/>
      <w:lvlText w:val="%2."/>
      <w:lvlJc w:val="left"/>
      <w:pPr>
        <w:tabs>
          <w:tab w:val="num" w:pos="1146"/>
        </w:tabs>
        <w:ind w:left="1626" w:hanging="480"/>
      </w:pPr>
    </w:lvl>
    <w:lvl w:ilvl="2">
      <w:start w:val="2"/>
      <w:numFmt w:val="decimal"/>
      <w:lvlText w:val="%3."/>
      <w:lvlJc w:val="left"/>
      <w:pPr>
        <w:tabs>
          <w:tab w:val="num" w:pos="1866"/>
        </w:tabs>
        <w:ind w:left="2346" w:hanging="480"/>
      </w:pPr>
    </w:lvl>
    <w:lvl w:ilvl="3">
      <w:start w:val="2"/>
      <w:numFmt w:val="decimal"/>
      <w:lvlText w:val="%4."/>
      <w:lvlJc w:val="left"/>
      <w:pPr>
        <w:tabs>
          <w:tab w:val="num" w:pos="2586"/>
        </w:tabs>
        <w:ind w:left="3066" w:hanging="480"/>
      </w:pPr>
    </w:lvl>
    <w:lvl w:ilvl="4">
      <w:start w:val="2"/>
      <w:numFmt w:val="decimal"/>
      <w:lvlText w:val="%5."/>
      <w:lvlJc w:val="left"/>
      <w:pPr>
        <w:tabs>
          <w:tab w:val="num" w:pos="3306"/>
        </w:tabs>
        <w:ind w:left="3786" w:hanging="480"/>
      </w:pPr>
    </w:lvl>
    <w:lvl w:ilvl="5">
      <w:start w:val="2"/>
      <w:numFmt w:val="decimal"/>
      <w:lvlText w:val="%6."/>
      <w:lvlJc w:val="left"/>
      <w:pPr>
        <w:tabs>
          <w:tab w:val="num" w:pos="4026"/>
        </w:tabs>
        <w:ind w:left="4506" w:hanging="480"/>
      </w:pPr>
    </w:lvl>
    <w:lvl w:ilvl="6">
      <w:start w:val="2"/>
      <w:numFmt w:val="decimal"/>
      <w:lvlText w:val="%7."/>
      <w:lvlJc w:val="left"/>
      <w:pPr>
        <w:tabs>
          <w:tab w:val="num" w:pos="4746"/>
        </w:tabs>
        <w:ind w:left="5226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2FE5625"/>
    <w:multiLevelType w:val="hybridMultilevel"/>
    <w:tmpl w:val="D35E35E4"/>
    <w:lvl w:ilvl="0" w:tplc="04150011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321D"/>
    <w:rsid w:val="00676675"/>
    <w:rsid w:val="0084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D24B97"/>
  <w15:chartTrackingRefBased/>
  <w15:docId w15:val="{EA335B1A-F026-4B74-81F4-77485AC3C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4321D"/>
    <w:pPr>
      <w:spacing w:after="200" w:line="240" w:lineRule="auto"/>
    </w:pPr>
    <w:rPr>
      <w:sz w:val="24"/>
      <w:szCs w:val="24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84321D"/>
    <w:pPr>
      <w:spacing w:before="180" w:after="180"/>
    </w:pPr>
  </w:style>
  <w:style w:type="character" w:customStyle="1" w:styleId="TekstpodstawowyZnak">
    <w:name w:val="Tekst podstawowy Znak"/>
    <w:basedOn w:val="Domylnaczcionkaakapitu"/>
    <w:link w:val="Tekstpodstawowy"/>
    <w:rsid w:val="0084321D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84321D"/>
  </w:style>
  <w:style w:type="paragraph" w:customStyle="1" w:styleId="Compact">
    <w:name w:val="Compact"/>
    <w:basedOn w:val="Tekstpodstawowy"/>
    <w:qFormat/>
    <w:rsid w:val="0084321D"/>
    <w:pPr>
      <w:spacing w:before="36" w:after="36"/>
    </w:pPr>
  </w:style>
  <w:style w:type="paragraph" w:styleId="Akapitzlist">
    <w:name w:val="List Paragraph"/>
    <w:basedOn w:val="Normalny"/>
    <w:rsid w:val="0084321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84321D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84321D"/>
    <w:rPr>
      <w:sz w:val="24"/>
      <w:szCs w:val="24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84321D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84321D"/>
    <w:rPr>
      <w:sz w:val="24"/>
      <w:szCs w:val="24"/>
      <w:lang w:val="en-US"/>
    </w:rPr>
  </w:style>
  <w:style w:type="character" w:styleId="Hipercze">
    <w:name w:val="Hyperlink"/>
    <w:basedOn w:val="Domylnaczcionkaakapitu"/>
    <w:rsid w:val="0084321D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komunalny_ad@luzino.pl" TargetMode="External"/><Relationship Id="rId2" Type="http://schemas.openxmlformats.org/officeDocument/2006/relationships/hyperlink" Target="http://www.luzino.eu" TargetMode="External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4</Words>
  <Characters>5008</Characters>
  <Application>Microsoft Office Word</Application>
  <DocSecurity>0</DocSecurity>
  <Lines>41</Lines>
  <Paragraphs>11</Paragraphs>
  <ScaleCrop>false</ScaleCrop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</dc:creator>
  <cp:keywords/>
  <dc:description/>
  <cp:lastModifiedBy>anita</cp:lastModifiedBy>
  <cp:revision>1</cp:revision>
  <dcterms:created xsi:type="dcterms:W3CDTF">2021-07-16T11:34:00Z</dcterms:created>
  <dcterms:modified xsi:type="dcterms:W3CDTF">2021-07-16T11:34:00Z</dcterms:modified>
</cp:coreProperties>
</file>